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70B8EB" w14:textId="77777777" w:rsidR="004F248D" w:rsidRDefault="004F248D" w:rsidP="004F248D">
      <w:r>
        <w:t>##########################################################</w:t>
      </w:r>
    </w:p>
    <w:p w14:paraId="2A72E46B" w14:textId="7C37C9EB" w:rsidR="004F248D" w:rsidRDefault="004F248D" w:rsidP="004F248D">
      <w:r>
        <w:t xml:space="preserve"># </w:t>
      </w:r>
      <w:r w:rsidR="00C007B0" w:rsidRPr="00C007B0">
        <w:t>MATLAB computation on Mie Scattering cross-section</w:t>
      </w:r>
    </w:p>
    <w:p w14:paraId="14B19692" w14:textId="08DBB4E3" w:rsidR="004F248D" w:rsidRDefault="004F248D" w:rsidP="004F248D">
      <w:r>
        <w:t xml:space="preserve"># </w:t>
      </w:r>
      <w:r w:rsidR="00CD702D">
        <w:t>Written</w:t>
      </w:r>
      <w:r>
        <w:t xml:space="preserve"> by Hosna Sultana</w:t>
      </w:r>
    </w:p>
    <w:p w14:paraId="7BEA0D44" w14:textId="01514E1C" w:rsidR="004F248D" w:rsidRDefault="004F248D" w:rsidP="004F248D">
      <w:r>
        <w:t xml:space="preserve"># v1: </w:t>
      </w:r>
      <w:r w:rsidR="00C007B0">
        <w:t>Oct</w:t>
      </w:r>
      <w:r w:rsidR="00CD702D">
        <w:t xml:space="preserve"> </w:t>
      </w:r>
      <w:r w:rsidR="00C007B0">
        <w:t>14</w:t>
      </w:r>
      <w:r>
        <w:t>, 20</w:t>
      </w:r>
      <w:r w:rsidR="00C007B0">
        <w:t>18</w:t>
      </w:r>
    </w:p>
    <w:p w14:paraId="272E4398" w14:textId="7971BEF4" w:rsidR="00C007B0" w:rsidRDefault="00C007B0" w:rsidP="004F248D">
      <w:r>
        <w:t>Acknowledgment and reference</w:t>
      </w:r>
      <w:r w:rsidRPr="00C007B0">
        <w:t>: http://www.guillaume.baffou.com/pdf/Mie_Theory.pdf</w:t>
      </w:r>
    </w:p>
    <w:p w14:paraId="2D83962B" w14:textId="330EFF8F" w:rsidR="004F248D" w:rsidRDefault="004F248D" w:rsidP="004F248D">
      <w:r>
        <w:t>##########################################################</w:t>
      </w:r>
    </w:p>
    <w:p w14:paraId="6BECE35D" w14:textId="45B64F19" w:rsidR="00383F64" w:rsidRPr="004F248D" w:rsidRDefault="008368B0" w:rsidP="004F248D">
      <w:r>
        <w:t xml:space="preserve">These MATLAB codes </w:t>
      </w:r>
      <w:r w:rsidR="00C007B0">
        <w:t>were</w:t>
      </w:r>
      <w:r>
        <w:t xml:space="preserve"> created for </w:t>
      </w:r>
      <w:r w:rsidR="00C007B0">
        <w:t>calculating the scattering cross-section from Mie scattering theory. The “</w:t>
      </w:r>
      <w:r w:rsidR="00C007B0" w:rsidRPr="00C007B0">
        <w:t>Mie_Scattering_Plots</w:t>
      </w:r>
      <w:r w:rsidR="00C007B0">
        <w:t>.pptx” explains the plots and the theory.</w:t>
      </w:r>
    </w:p>
    <w:sectPr w:rsidR="00383F64" w:rsidRPr="004F24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2sDS1MDE1sDQ1MDNS0lEKTi0uzszPAykwrAUAaqO2eywAAAA="/>
  </w:docVars>
  <w:rsids>
    <w:rsidRoot w:val="004F248D"/>
    <w:rsid w:val="00383F64"/>
    <w:rsid w:val="004E0F07"/>
    <w:rsid w:val="004F248D"/>
    <w:rsid w:val="007D59C0"/>
    <w:rsid w:val="007F5095"/>
    <w:rsid w:val="008368B0"/>
    <w:rsid w:val="00B0547A"/>
    <w:rsid w:val="00BF297D"/>
    <w:rsid w:val="00C007B0"/>
    <w:rsid w:val="00CD702D"/>
    <w:rsid w:val="00DC3A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6CDC47"/>
  <w15:docId w15:val="{BA16E983-7013-4F07-A658-B49F81C38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007B0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61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1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71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8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8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18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7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4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16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09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172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4" w:space="0" w:color="auto"/>
                            <w:left w:val="single" w:sz="24" w:space="0" w:color="auto"/>
                            <w:bottom w:val="single" w:sz="24" w:space="0" w:color="auto"/>
                            <w:right w:val="single" w:sz="24" w:space="0" w:color="auto"/>
                          </w:divBdr>
                          <w:divsChild>
                            <w:div w:id="6689471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64223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063360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525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4</TotalTime>
  <Pages>1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na Ara Sultana</dc:creator>
  <cp:keywords/>
  <dc:description/>
  <cp:lastModifiedBy>Hosna Ara Sultana</cp:lastModifiedBy>
  <cp:revision>6</cp:revision>
  <dcterms:created xsi:type="dcterms:W3CDTF">2023-02-07T12:00:00Z</dcterms:created>
  <dcterms:modified xsi:type="dcterms:W3CDTF">2023-02-09T0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80dbf0-1306-4c29-9e81-46763ec571ff</vt:lpwstr>
  </property>
</Properties>
</file>